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F50C38" w14:textId="5A308B41" w:rsidR="00C66153" w:rsidRDefault="00C66153" w:rsidP="00C66153">
      <w:pPr>
        <w:rPr>
          <w:b/>
          <w:bCs/>
        </w:rPr>
      </w:pPr>
      <w:r w:rsidRPr="003E202E">
        <w:rPr>
          <w:b/>
          <w:bCs/>
        </w:rPr>
        <w:t>Poročilo o izmenjavi</w:t>
      </w:r>
      <w:r w:rsidR="003E202E">
        <w:rPr>
          <w:b/>
          <w:bCs/>
        </w:rPr>
        <w:t xml:space="preserve"> – VIA University College, Aarhus, Danska</w:t>
      </w:r>
    </w:p>
    <w:p w14:paraId="135B169B" w14:textId="3EB3F004" w:rsidR="003E202E" w:rsidRPr="003E202E" w:rsidRDefault="003E202E" w:rsidP="00C66153">
      <w:r w:rsidRPr="003E202E">
        <w:t>Februar (</w:t>
      </w:r>
      <w:r w:rsidR="002860D9">
        <w:t xml:space="preserve">v živo </w:t>
      </w:r>
      <w:r w:rsidRPr="003E202E">
        <w:t xml:space="preserve">April) </w:t>
      </w:r>
      <w:r>
        <w:t>-&gt;</w:t>
      </w:r>
      <w:r w:rsidRPr="003E202E">
        <w:t xml:space="preserve"> Junij 2021</w:t>
      </w:r>
    </w:p>
    <w:p w14:paraId="554A5AD4" w14:textId="77777777" w:rsidR="00E27B02" w:rsidRDefault="00E27B02" w:rsidP="00C66153">
      <w:pPr>
        <w:rPr>
          <w:i/>
          <w:iCs/>
        </w:rPr>
      </w:pPr>
    </w:p>
    <w:p w14:paraId="422877FA" w14:textId="0A7C1550" w:rsidR="003E202E" w:rsidRPr="003E202E" w:rsidRDefault="00C66153" w:rsidP="00C66153">
      <w:pPr>
        <w:rPr>
          <w:i/>
          <w:iCs/>
        </w:rPr>
      </w:pPr>
      <w:r w:rsidRPr="003E202E">
        <w:rPr>
          <w:i/>
          <w:iCs/>
        </w:rPr>
        <w:t xml:space="preserve">Kako ste bili zadovoljni z izmenjavo in zakaj? </w:t>
      </w:r>
    </w:p>
    <w:p w14:paraId="7D6B747C" w14:textId="604146EB" w:rsidR="003E202E" w:rsidRPr="002860D9" w:rsidRDefault="00AD2D26" w:rsidP="00AD2D26">
      <w:pPr>
        <w:tabs>
          <w:tab w:val="left" w:pos="970"/>
        </w:tabs>
      </w:pPr>
      <w:r w:rsidRPr="002860D9">
        <w:t xml:space="preserve">Z izmenjavo sem bila na splošno zadovoljna. Sama izmenjava je v resnici pomenila več kot le izkušnja drugačnega študijskega programa. Na Dansko sem potovala v času lockdown-a v domači državi, z vlakom pa sem prispela v državo, kjer je bilo življenja na ulicah še in še. Ne le, da sem pridobila nekaj prijateljev in lekcij za življenje, temveč sem se veliko naučila o Danski, njeni kulturi in družbi, o šolskem sistemu in delu na področju socialne pedagogike. </w:t>
      </w:r>
      <w:r w:rsidR="002860D9">
        <w:t xml:space="preserve">Veliko sem prepotovala in kot Dansko tudi sebe uspela spoznati v različnih odtenkih. </w:t>
      </w:r>
    </w:p>
    <w:p w14:paraId="6E5F3229" w14:textId="77777777" w:rsidR="00E27B02" w:rsidRPr="003E202E" w:rsidRDefault="00E27B02" w:rsidP="00C66153">
      <w:pPr>
        <w:rPr>
          <w:i/>
          <w:iCs/>
        </w:rPr>
      </w:pPr>
    </w:p>
    <w:p w14:paraId="0C0DC52D" w14:textId="1E60B415" w:rsidR="003E202E" w:rsidRPr="003E202E" w:rsidRDefault="00C66153" w:rsidP="00C66153">
      <w:pPr>
        <w:rPr>
          <w:i/>
          <w:iCs/>
        </w:rPr>
      </w:pPr>
      <w:r w:rsidRPr="003E202E">
        <w:rPr>
          <w:i/>
          <w:iCs/>
        </w:rPr>
        <w:t xml:space="preserve">Ste imeli redna predavanja v angleščini ali samo občasne konzultacije? </w:t>
      </w:r>
    </w:p>
    <w:p w14:paraId="7EE946FE" w14:textId="3E1241E1" w:rsidR="003E202E" w:rsidRPr="003E202E" w:rsidRDefault="003E202E" w:rsidP="00C66153">
      <w:r w:rsidRPr="003E202E">
        <w:t xml:space="preserve">Vsa predavanja so bila v angleščini. </w:t>
      </w:r>
    </w:p>
    <w:p w14:paraId="5D7628CE" w14:textId="77777777" w:rsidR="003E202E" w:rsidRPr="003E202E" w:rsidRDefault="003E202E" w:rsidP="00C66153">
      <w:pPr>
        <w:rPr>
          <w:i/>
          <w:iCs/>
        </w:rPr>
      </w:pPr>
    </w:p>
    <w:p w14:paraId="78AD1A2F" w14:textId="77777777" w:rsidR="003E202E" w:rsidRDefault="00C66153" w:rsidP="00C66153">
      <w:pPr>
        <w:rPr>
          <w:i/>
          <w:iCs/>
        </w:rPr>
      </w:pPr>
      <w:r w:rsidRPr="003E202E">
        <w:rPr>
          <w:i/>
          <w:iCs/>
        </w:rPr>
        <w:t>Kako bi ocenili kakovost študija?</w:t>
      </w:r>
    </w:p>
    <w:p w14:paraId="5E2272D8" w14:textId="3DE8BD5C" w:rsidR="003E202E" w:rsidRDefault="003E202E" w:rsidP="00C66153">
      <w:r w:rsidRPr="003E202E">
        <w:t>Študij se od našega precej razlikuje. Metode seznanjanja z literaturo in spoznavanja novega znanja se od metod na FSD precej razlikujejo, definitivno so novejše, vključujejo več dela v skupinah kot tudi individualnega dela doma ter debat namesto sedečih statičnih ur s powerpoint predstavitvami. Sama pa sem iskreno pričakovala več – navajena sem bila zahtevnejših tekstov in izpitov, večjo količino snovi. Kljub temu pa moram pripomniti, da kljub temu, da se program ni zdel zahteven, je bil v resnici zelo dobro oblikovan in je svoje cilje dobro izpolnil.</w:t>
      </w:r>
    </w:p>
    <w:p w14:paraId="24B53FFA" w14:textId="77777777" w:rsidR="003E202E" w:rsidRPr="003E202E" w:rsidRDefault="003E202E" w:rsidP="00C66153"/>
    <w:p w14:paraId="7311C9FD" w14:textId="6A9CB869" w:rsidR="003E202E" w:rsidRDefault="00C66153" w:rsidP="00C66153">
      <w:pPr>
        <w:rPr>
          <w:i/>
          <w:iCs/>
        </w:rPr>
      </w:pPr>
      <w:r w:rsidRPr="003E202E">
        <w:rPr>
          <w:i/>
          <w:iCs/>
        </w:rPr>
        <w:t xml:space="preserve">Kakšni so bili profesorji? </w:t>
      </w:r>
    </w:p>
    <w:p w14:paraId="7140897E" w14:textId="2FC5CEEB" w:rsidR="003E202E" w:rsidRDefault="003E202E" w:rsidP="00C66153">
      <w:r w:rsidRPr="00DD7A63">
        <w:t>Zelo odprti, nenavadno sproščeni, spodbujajoči. S študentom delajo na osebni ravni in so tu ne le kot odlični pedagogi ter sodelavci, temveč tudi kot odgovor</w:t>
      </w:r>
      <w:r w:rsidR="00DD7A63" w:rsidRPr="00DD7A63">
        <w:t>ne</w:t>
      </w:r>
      <w:r w:rsidRPr="00DD7A63">
        <w:t xml:space="preserve"> podporn</w:t>
      </w:r>
      <w:r w:rsidR="00DD7A63" w:rsidRPr="00DD7A63">
        <w:t>e</w:t>
      </w:r>
      <w:r w:rsidRPr="00DD7A63">
        <w:t xml:space="preserve"> oseb</w:t>
      </w:r>
      <w:r w:rsidR="00DD7A63" w:rsidRPr="00DD7A63">
        <w:t>e</w:t>
      </w:r>
      <w:r w:rsidRPr="00DD7A63">
        <w:t xml:space="preserve"> ali celo prijatelji. </w:t>
      </w:r>
      <w:r w:rsidR="00DD7A63">
        <w:t xml:space="preserve">Bili so zelo skrbni z nami ter sledili našim frustracijam ter nas skušali razumeti in podpreti, kot je le možno. Kar zelo cenim je, da so si prizadevali nas učence spoznati osebno – razumeli so naša ozadja (študentje Erasmus programa smo prihajali iz različnih študijskih smeri) ter spremljali naš oseben proces tekom programa. </w:t>
      </w:r>
    </w:p>
    <w:p w14:paraId="6436A77D" w14:textId="77777777" w:rsidR="004F3756" w:rsidRPr="00DD7A63" w:rsidRDefault="004F3756" w:rsidP="00C66153"/>
    <w:p w14:paraId="472F456E" w14:textId="77777777" w:rsidR="004F3756" w:rsidRDefault="00C66153" w:rsidP="00C66153">
      <w:pPr>
        <w:rPr>
          <w:i/>
          <w:iCs/>
        </w:rPr>
      </w:pPr>
      <w:r w:rsidRPr="003E202E">
        <w:rPr>
          <w:i/>
          <w:iCs/>
        </w:rPr>
        <w:t>Bi kateri predmet/profesorja posebej pohvalili/skritizirali?</w:t>
      </w:r>
    </w:p>
    <w:p w14:paraId="548D1395" w14:textId="4CAB1474" w:rsidR="00420AAE" w:rsidRPr="003964FB" w:rsidRDefault="00420AAE" w:rsidP="00C66153">
      <w:r w:rsidRPr="003964FB">
        <w:t>Eden najboljših vodij je bil Klaus Rubin (</w:t>
      </w:r>
      <w:hyperlink r:id="rId5" w:history="1">
        <w:r w:rsidRPr="003964FB">
          <w:rPr>
            <w:rStyle w:val="Hiperpovezava"/>
          </w:rPr>
          <w:t>http://www.klausrubin.dk/tekodukker.html</w:t>
        </w:r>
      </w:hyperlink>
      <w:r w:rsidRPr="003964FB">
        <w:t xml:space="preserve">). Najprej nas je mentoriral pri Shadow theatre, nato pa smo z njimi raziskovali form theatre ter druge tehnike avtorja Augusta Boala. Klaus me je poleg različnih tehnik učil, kako biti dober pedagog, kot tudi dober vodja, kreator in zadnje, ter najpomembneje, sočlovek. Klaus vsako poletje prisostvuje na umetniškem festivalu v Italiji, na katerega se s študenti med poletjem pripravlja na Danskem. </w:t>
      </w:r>
      <w:r w:rsidR="003964FB" w:rsidRPr="003964FB">
        <w:t xml:space="preserve">Zelo odprt je tudi za sodelovanje z drugimi mednarodnimi študenti, kar pomeni, da je lahko to eden izmed razlogov, da svoj poletni semester v Aarhusu podaljšaš v mesec avgust. </w:t>
      </w:r>
    </w:p>
    <w:p w14:paraId="5A3C915D" w14:textId="77777777" w:rsidR="003964FB" w:rsidRPr="00420AAE" w:rsidRDefault="003964FB" w:rsidP="00C66153">
      <w:pPr>
        <w:rPr>
          <w:i/>
          <w:iCs/>
        </w:rPr>
      </w:pPr>
    </w:p>
    <w:p w14:paraId="73865E99" w14:textId="77777777" w:rsidR="004F3756" w:rsidRDefault="00C66153" w:rsidP="00C66153">
      <w:pPr>
        <w:rPr>
          <w:i/>
          <w:iCs/>
        </w:rPr>
      </w:pPr>
      <w:r w:rsidRPr="003E202E">
        <w:rPr>
          <w:i/>
          <w:iCs/>
        </w:rPr>
        <w:lastRenderedPageBreak/>
        <w:t xml:space="preserve"> Kakšni so življenjski stroški v primerjavi s temi v Sloveniji? </w:t>
      </w:r>
    </w:p>
    <w:p w14:paraId="52D0BFDB" w14:textId="41B39B90" w:rsidR="004F3756" w:rsidRDefault="003964FB" w:rsidP="00C66153">
      <w:r w:rsidRPr="009D2963">
        <w:t xml:space="preserve">Občutno višji. Najemnina </w:t>
      </w:r>
      <w:r w:rsidR="009D2963" w:rsidRPr="009D2963">
        <w:t xml:space="preserve">prostora v študentskem domu stane okrog 400€, hrana </w:t>
      </w:r>
      <w:r w:rsidR="00A902A3">
        <w:t>pa je prišla okrog 260€ mesečno.</w:t>
      </w:r>
      <w:r w:rsidR="009D2963" w:rsidRPr="00E27B02">
        <w:rPr>
          <w:color w:val="FF0000"/>
        </w:rPr>
        <w:t xml:space="preserve"> </w:t>
      </w:r>
      <w:r w:rsidR="009D2963" w:rsidRPr="009D2963">
        <w:t xml:space="preserve">Občutno dražje je jesti zunaj (česar jaz nisem počela), streetfood market (kot odprta kuhinja) ponuja jedi od 8-15€, kava v običajnem kafeju stane med 4 in 5€, kepica sladoleda okrog 4€. </w:t>
      </w:r>
      <w:r w:rsidR="009D2963">
        <w:t>Drage so tudi vstopnine (muzej umetnosti je 17€) ter avtobusne karte (okrog 3€ na mestni avtobus). Prav tako so drage trgovine s hrano, kjer so ponekod živila od 1,5 do 2x dražja od teh, ki bi jih kupili v Sloveniji.</w:t>
      </w:r>
    </w:p>
    <w:p w14:paraId="7D233FF0" w14:textId="3E1CAC26" w:rsidR="009D2963" w:rsidRDefault="009D2963" w:rsidP="00C66153">
      <w:r>
        <w:t xml:space="preserve">Vsekakor pa se da preživeti, vendar Erasmus štipendija gotovo ni dovolj. Jaz sem večinoma nakupovala v Aldiju (kot domači Hofer), v trgovini Rema (cenejša veriga) ter v trgovini Karrum (trgovina z dobrotami iz srednjega vzhoda t.i. Middle East). </w:t>
      </w:r>
      <w:r w:rsidR="00E27B02">
        <w:t xml:space="preserve">Potovati je mogoče ugodneje s Flixbusom ali z zgodnjo rezervacijo karte za železnico. Namesto, da ješ v bistrojih in zapravljaš v trgovinah s hitro modo, si skuhaš doma ter prineseš s seboj, oblačila/druge predmete pa dobiš v trgovinah z rabljenimi predmeti ali v Reuse center kar zastonj. </w:t>
      </w:r>
    </w:p>
    <w:p w14:paraId="2CE64E95" w14:textId="48331142" w:rsidR="003964FB" w:rsidRPr="009D2963" w:rsidRDefault="003964FB" w:rsidP="00C66153"/>
    <w:p w14:paraId="68B2F18F" w14:textId="6D04FEA6" w:rsidR="004F3756" w:rsidRDefault="00C66153" w:rsidP="00C66153">
      <w:pPr>
        <w:rPr>
          <w:i/>
          <w:iCs/>
        </w:rPr>
      </w:pPr>
      <w:r w:rsidRPr="003E202E">
        <w:rPr>
          <w:i/>
          <w:iCs/>
        </w:rPr>
        <w:t xml:space="preserve">Koliko je treba imeti za namestitev? </w:t>
      </w:r>
    </w:p>
    <w:p w14:paraId="73AA2621" w14:textId="04828C10" w:rsidR="00E27B02" w:rsidRPr="00E27B02" w:rsidRDefault="00E27B02" w:rsidP="00C66153">
      <w:r w:rsidRPr="00E27B02">
        <w:t>Namestitev je mene stala 380€ na mesec. Pomembno je omeniti tudi, da mesec pred prihodom že poravnaš prvo najemnino plus deposit, v Skjoldhoj</w:t>
      </w:r>
      <w:r w:rsidR="00A902A3">
        <w:t>-</w:t>
      </w:r>
      <w:r w:rsidRPr="00E27B02">
        <w:t xml:space="preserve">u, kjer sem živela jaz, je ta znašal 1000€. </w:t>
      </w:r>
      <w:r>
        <w:t>Tega kasneje dobiš nazaj</w:t>
      </w:r>
      <w:r w:rsidR="00A902A3">
        <w:t>, če s tvojim stanovanjem vse štima.</w:t>
      </w:r>
    </w:p>
    <w:p w14:paraId="6352336F" w14:textId="77777777" w:rsidR="00E27B02" w:rsidRDefault="00E27B02" w:rsidP="00C66153">
      <w:pPr>
        <w:rPr>
          <w:i/>
          <w:iCs/>
        </w:rPr>
      </w:pPr>
    </w:p>
    <w:p w14:paraId="11E5BFF2" w14:textId="77777777" w:rsidR="00E27B02" w:rsidRDefault="00C66153" w:rsidP="00C66153">
      <w:pPr>
        <w:rPr>
          <w:i/>
          <w:iCs/>
        </w:rPr>
      </w:pPr>
      <w:r w:rsidRPr="003E202E">
        <w:rPr>
          <w:i/>
          <w:iCs/>
        </w:rPr>
        <w:t xml:space="preserve">Je ustanova velika? Sprejme veliko tujih študentov? </w:t>
      </w:r>
    </w:p>
    <w:p w14:paraId="6BD60CEE" w14:textId="48EB5CF3" w:rsidR="00E27B02" w:rsidRPr="007C36B8" w:rsidRDefault="00E27B02" w:rsidP="00C66153">
      <w:r w:rsidRPr="00207194">
        <w:t xml:space="preserve">VIA University College bi bilo možno primerjati z velikostjo FDV-ja. Je zgradba, zgrajena iz ''otočkov'', ki predstavljajo A B C D in E enote, ki pa </w:t>
      </w:r>
      <w:r w:rsidRPr="007C36B8">
        <w:t xml:space="preserve">so med seboj sicer povezane s hodniki. Socialnodelovni so trije Exchange programi, moj, ki se imenuje HHH – </w:t>
      </w:r>
      <w:r w:rsidR="007C36B8" w:rsidRPr="007C36B8">
        <w:t>Head, Heart, Hands</w:t>
      </w:r>
      <w:r w:rsidR="00207194" w:rsidRPr="007C36B8">
        <w:t xml:space="preserve"> (kreativnost, ustvarjalnost, socialna pedagogika), </w:t>
      </w:r>
      <w:r w:rsidR="007C36B8" w:rsidRPr="007C36B8">
        <w:t xml:space="preserve">Nature in social education </w:t>
      </w:r>
      <w:r w:rsidR="00207194" w:rsidRPr="007C36B8">
        <w:t>(narava, učenje skozi in v naravi),</w:t>
      </w:r>
      <w:r w:rsidR="007C36B8" w:rsidRPr="007C36B8">
        <w:t xml:space="preserve"> Working in Context of Conflict and Disaster</w:t>
      </w:r>
      <w:r w:rsidR="00207194" w:rsidRPr="007C36B8">
        <w:t xml:space="preserve"> (ljudje v naravnih katastrofah, socialno delo) . Tako je ustanova zmožna sprejeti precej veliko tujih študentov. </w:t>
      </w:r>
      <w:r w:rsidRPr="007C36B8">
        <w:t xml:space="preserve"> </w:t>
      </w:r>
    </w:p>
    <w:p w14:paraId="596ECB5A" w14:textId="77777777" w:rsidR="00E27B02" w:rsidRDefault="00E27B02" w:rsidP="00C66153">
      <w:pPr>
        <w:rPr>
          <w:i/>
          <w:iCs/>
        </w:rPr>
      </w:pPr>
    </w:p>
    <w:p w14:paraId="1034A0F4" w14:textId="77777777" w:rsidR="00207194" w:rsidRDefault="00C66153" w:rsidP="00C66153">
      <w:pPr>
        <w:rPr>
          <w:i/>
          <w:iCs/>
        </w:rPr>
      </w:pPr>
      <w:r w:rsidRPr="003E202E">
        <w:rPr>
          <w:i/>
          <w:iCs/>
        </w:rPr>
        <w:t xml:space="preserve">Kakšne so možnosti za druženje z domačimi in tujimi študenti? </w:t>
      </w:r>
    </w:p>
    <w:p w14:paraId="43325A06" w14:textId="2A146624" w:rsidR="00207194" w:rsidRPr="00207194" w:rsidRDefault="00207194" w:rsidP="00C66153">
      <w:r w:rsidRPr="00207194">
        <w:t>Na faksu je to vse odvisno od tebe. Načeloma nas tuje študente tam ohranijo ločene od domačih študentov (imamo svoje učitelje, svojo učilnico in svoje projekte). Vendar pa moram omeniti, da so Danci vseeno, čeprav sramežljivi na prvi vtis, zelo družaben narod, predvsem poleti, ko so dnevi zelo dolgi in vreme človeku prijazno. Tako spoznati tujih študentov ni težko, dokler načenjaš pogovor v študentskih domovih, se udeležuješ dogodkov, hodiš v bare itd…</w:t>
      </w:r>
    </w:p>
    <w:p w14:paraId="0C7EB2E6" w14:textId="77777777" w:rsidR="00207194" w:rsidRDefault="00207194" w:rsidP="00C66153">
      <w:pPr>
        <w:rPr>
          <w:i/>
          <w:iCs/>
        </w:rPr>
      </w:pPr>
    </w:p>
    <w:p w14:paraId="56FB0033" w14:textId="2D8F653E" w:rsidR="00207194" w:rsidRDefault="00C66153" w:rsidP="00C66153">
      <w:pPr>
        <w:rPr>
          <w:i/>
          <w:iCs/>
        </w:rPr>
      </w:pPr>
      <w:r w:rsidRPr="003E202E">
        <w:rPr>
          <w:i/>
          <w:iCs/>
        </w:rPr>
        <w:t xml:space="preserve">Kakšno je mesto? </w:t>
      </w:r>
    </w:p>
    <w:p w14:paraId="62FAC83C" w14:textId="3A8B218F" w:rsidR="00207194" w:rsidRPr="004C2466" w:rsidRDefault="00207194" w:rsidP="00C66153">
      <w:r w:rsidRPr="00F50A4A">
        <w:t xml:space="preserve">Mesto je enkratno, niti slučajno si nisem predstavljala, da bom tako očarana prav nad mestom. Jaz sem sicer stanovala ven iz mesta, v obmestnem območju Brabrand (kot so Črnuče za center Ljubljane). Medtem, ko je moj dom oblival gozd, je Aarhus center oblivalo morje. Je polno hygge barov, malih butikov, trgovin z rabljenimi oblačili, bistrojev, sladoledarn in pekarn z danskimi slaščicami. Mesto ponuja ogromno priložnosti za različne ljudi, kulture, hobije. Jaz sem v mestu </w:t>
      </w:r>
      <w:r w:rsidRPr="00F50A4A">
        <w:lastRenderedPageBreak/>
        <w:t xml:space="preserve">enkrat tedensko obiskovala bachato, rada sem obiskala tudi neprofitno organizacijo s cafejem, kjer so pogosto prirejali različne dogodke na temo aktivizma. Mesto ima veliko zelo lepe plaže, bambi park, ogromen gozd, veliko območij za telovadbo na prostem, speljanih pa je tudi kar nekaj poti za </w:t>
      </w:r>
      <w:r w:rsidR="00F50A4A" w:rsidRPr="00F50A4A">
        <w:t>gorsko kolesarjenje. Arhitektura je precej raz</w:t>
      </w:r>
      <w:r w:rsidR="00F50A4A">
        <w:t>nolika</w:t>
      </w:r>
      <w:r w:rsidR="00F50A4A" w:rsidRPr="00F50A4A">
        <w:t>, saj človek najde do popolnoma novih objektov do secesijsko baročnih vil, kjer biva premožnejši del populacije.</w:t>
      </w:r>
      <w:r w:rsidR="00F50A4A">
        <w:t xml:space="preserve"> Možno je obiskati tudi mnogo različnih muzejev in galerij ter parkov. Zabave se pričnejo precej zgodaj (tudi s 4 popoldne) in običajno trajajo nekaj čez polnoč. Trgovine so odprte vse dni do 10. ure zvečer. Pa še to: Človek bi si mislil, da je Danska popolnoma ravna, a se ne pustiti zavesti. Aarhus je poln vzpetin. Kamorkoli greš, se boš na neki točki začel vzpenjati ali spuščati. Jaz sem za primer iz plaže do doma naredila 95 metrov višinske razlike. </w:t>
      </w:r>
      <w:r w:rsidR="004C2466">
        <w:t xml:space="preserve">Zaradi tega je zelo pomembno, da imaš kolo s prestavami (rabljeno ali Swapfiets). </w:t>
      </w:r>
    </w:p>
    <w:p w14:paraId="486A3566" w14:textId="77777777" w:rsidR="00207194" w:rsidRDefault="00207194" w:rsidP="00C66153">
      <w:pPr>
        <w:rPr>
          <w:i/>
          <w:iCs/>
        </w:rPr>
      </w:pPr>
    </w:p>
    <w:p w14:paraId="5B32E602" w14:textId="77777777" w:rsidR="004C2466" w:rsidRDefault="00C66153" w:rsidP="00C66153">
      <w:pPr>
        <w:rPr>
          <w:i/>
          <w:iCs/>
        </w:rPr>
      </w:pPr>
      <w:r w:rsidRPr="003E202E">
        <w:rPr>
          <w:i/>
          <w:iCs/>
        </w:rPr>
        <w:t>Kako je bilo poskrbljeno za obšolske dejavnosti?</w:t>
      </w:r>
    </w:p>
    <w:p w14:paraId="2FE99B74" w14:textId="25B58199" w:rsidR="004C2466" w:rsidRPr="004C2466" w:rsidRDefault="004C2466" w:rsidP="00C66153">
      <w:r w:rsidRPr="004C2466">
        <w:t>Za te stvari poskrbijo študentje sami. Jaz sem hodila na ure bachate, tedensko sem hodila na dogodek Nordic morning (nedeljsko jutranje kopanje v morju s 6 stopinjami), dvakrat tedensko sem imela funkcionalni trening… V mestu, sem prepričana, se da najti nekaj za vsakogar.</w:t>
      </w:r>
    </w:p>
    <w:p w14:paraId="2D172D5D" w14:textId="77777777" w:rsidR="004C2466" w:rsidRDefault="004C2466" w:rsidP="00C66153">
      <w:pPr>
        <w:rPr>
          <w:i/>
          <w:iCs/>
        </w:rPr>
      </w:pPr>
    </w:p>
    <w:p w14:paraId="1D77822C" w14:textId="6111117E" w:rsidR="004C2466" w:rsidRDefault="00C66153" w:rsidP="00C66153">
      <w:pPr>
        <w:rPr>
          <w:i/>
          <w:iCs/>
        </w:rPr>
      </w:pPr>
      <w:r w:rsidRPr="003E202E">
        <w:rPr>
          <w:i/>
          <w:iCs/>
        </w:rPr>
        <w:t xml:space="preserve"> Kaj priporočate študentom, ki nameravajo iti na študij tja? </w:t>
      </w:r>
    </w:p>
    <w:p w14:paraId="66D90229" w14:textId="1B08BBC1" w:rsidR="004C2466" w:rsidRPr="004C2466" w:rsidRDefault="004C2466" w:rsidP="00C66153">
      <w:r>
        <w:t>Poskrbi, da pred izmenjavo na Dansko pri</w:t>
      </w:r>
      <w:r w:rsidR="00A902A3">
        <w:t>varčuješ</w:t>
      </w:r>
      <w:r>
        <w:t xml:space="preserve"> nekaj denarja (saj življenje tam lahko stane tudi do dvakrat več kot pri nas), planiraj potovanja (saj Danska nista le Aarhus in Copenhagen), če lahko, vzami s seboj tudi spalno vrečo (saj je kampiranje zelo ''dansko''</w:t>
      </w:r>
      <w:r w:rsidR="007C36B8">
        <w:t xml:space="preserve"> in je priložnosti ogromno). </w:t>
      </w:r>
      <w:r w:rsidRPr="004C2466">
        <w:t xml:space="preserve">Dobro spakiraj (oblačila za veter in dež ter za hitro </w:t>
      </w:r>
      <w:r w:rsidR="00A902A3" w:rsidRPr="004C2466">
        <w:t>spreminjajoče</w:t>
      </w:r>
      <w:r w:rsidRPr="004C2466">
        <w:t xml:space="preserve"> temperature), ne menjaj preveč evrov v krone (saj drobiža ne potrebuješ), bodi radoveden/a (a tudi kritičen/a!) glede kulture in poskušaj živeti, kot živijo tu na Danskem. </w:t>
      </w:r>
    </w:p>
    <w:p w14:paraId="2D702ABE" w14:textId="77777777" w:rsidR="004C2466" w:rsidRDefault="004C2466" w:rsidP="00C66153">
      <w:pPr>
        <w:rPr>
          <w:i/>
          <w:iCs/>
        </w:rPr>
      </w:pPr>
    </w:p>
    <w:p w14:paraId="3FAF9385" w14:textId="6509C363" w:rsidR="00C66153" w:rsidRDefault="00C66153" w:rsidP="00C66153">
      <w:pPr>
        <w:rPr>
          <w:i/>
          <w:iCs/>
        </w:rPr>
      </w:pPr>
      <w:r w:rsidRPr="003E202E">
        <w:rPr>
          <w:i/>
          <w:iCs/>
        </w:rPr>
        <w:t>Ali dovolite objavo elektronskega naslova (za druge študente, ki bi jih zanimalo več praktičnih podrobnosti)?</w:t>
      </w:r>
    </w:p>
    <w:p w14:paraId="432C6847" w14:textId="77777777" w:rsidR="00AD2D26" w:rsidRDefault="004C2466" w:rsidP="00C66153">
      <w:r>
        <w:t>Seveda</w:t>
      </w:r>
      <w:r w:rsidRPr="004C2466">
        <w:t xml:space="preserve">. </w:t>
      </w:r>
    </w:p>
    <w:p w14:paraId="6C1103BB" w14:textId="58E85B77" w:rsidR="004C2466" w:rsidRPr="004C2466" w:rsidRDefault="004C2466" w:rsidP="00C66153">
      <w:r w:rsidRPr="004C2466">
        <w:t xml:space="preserve">Lahko mi pišete na mail: </w:t>
      </w:r>
      <w:hyperlink r:id="rId6" w:history="1">
        <w:r w:rsidRPr="004C2466">
          <w:rPr>
            <w:rStyle w:val="Hiperpovezava"/>
          </w:rPr>
          <w:t>vugatea@gmail.com</w:t>
        </w:r>
      </w:hyperlink>
      <w:r w:rsidRPr="004C2466">
        <w:t xml:space="preserve">, </w:t>
      </w:r>
      <w:r w:rsidR="00A902A3">
        <w:t>W</w:t>
      </w:r>
      <w:r w:rsidRPr="004C2466">
        <w:t>hatsapp: +386 40 651 471 ali Facebook: Tea Vuga</w:t>
      </w:r>
    </w:p>
    <w:p w14:paraId="6B58D0D2" w14:textId="77777777" w:rsidR="00171F1B" w:rsidRPr="003E202E" w:rsidRDefault="00A902A3">
      <w:pPr>
        <w:rPr>
          <w:i/>
          <w:iCs/>
        </w:rPr>
      </w:pPr>
    </w:p>
    <w:sectPr w:rsidR="00171F1B" w:rsidRPr="003E202E">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BA83C8D"/>
    <w:multiLevelType w:val="hybridMultilevel"/>
    <w:tmpl w:val="3A287C76"/>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1NbSwtLAEEgamRko6SsGpxcWZ+XkgBSa1APo0yqwsAAAA"/>
  </w:docVars>
  <w:rsids>
    <w:rsidRoot w:val="00C66153"/>
    <w:rsid w:val="00207194"/>
    <w:rsid w:val="002860D9"/>
    <w:rsid w:val="003964FB"/>
    <w:rsid w:val="003E202E"/>
    <w:rsid w:val="00420AAE"/>
    <w:rsid w:val="004C2466"/>
    <w:rsid w:val="004F3756"/>
    <w:rsid w:val="006F23A6"/>
    <w:rsid w:val="007C36B8"/>
    <w:rsid w:val="00892465"/>
    <w:rsid w:val="009D2963"/>
    <w:rsid w:val="00A902A3"/>
    <w:rsid w:val="00AD2D26"/>
    <w:rsid w:val="00B05A65"/>
    <w:rsid w:val="00C66153"/>
    <w:rsid w:val="00DD7A63"/>
    <w:rsid w:val="00E27B02"/>
    <w:rsid w:val="00E57710"/>
    <w:rsid w:val="00F50A4A"/>
    <w:rsid w:val="00F665AF"/>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1D9EA0"/>
  <w15:chartTrackingRefBased/>
  <w15:docId w15:val="{D397434E-8CC4-48C6-A06D-3E229A8C11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sl-SI"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avaden">
    <w:name w:val="Normal"/>
    <w:qFormat/>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Odstavekseznama">
    <w:name w:val="List Paragraph"/>
    <w:basedOn w:val="Navaden"/>
    <w:uiPriority w:val="34"/>
    <w:qFormat/>
    <w:rsid w:val="00C66153"/>
    <w:pPr>
      <w:spacing w:after="0" w:line="240" w:lineRule="auto"/>
      <w:ind w:left="720"/>
      <w:contextualSpacing/>
    </w:pPr>
    <w:rPr>
      <w:rFonts w:ascii="Times New Roman" w:eastAsia="Times New Roman" w:hAnsi="Times New Roman" w:cs="Times New Roman"/>
      <w:sz w:val="24"/>
      <w:szCs w:val="24"/>
    </w:rPr>
  </w:style>
  <w:style w:type="character" w:styleId="Hiperpovezava">
    <w:name w:val="Hyperlink"/>
    <w:basedOn w:val="Privzetapisavaodstavka"/>
    <w:uiPriority w:val="99"/>
    <w:unhideWhenUsed/>
    <w:rsid w:val="00420AAE"/>
    <w:rPr>
      <w:color w:val="0563C1" w:themeColor="hyperlink"/>
      <w:u w:val="single"/>
    </w:rPr>
  </w:style>
  <w:style w:type="character" w:styleId="Nerazreenaomemba">
    <w:name w:val="Unresolved Mention"/>
    <w:basedOn w:val="Privzetapisavaodstavka"/>
    <w:uiPriority w:val="99"/>
    <w:semiHidden/>
    <w:unhideWhenUsed/>
    <w:rsid w:val="00420AA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vugatea@gmail.com" TargetMode="External"/><Relationship Id="rId5" Type="http://schemas.openxmlformats.org/officeDocument/2006/relationships/hyperlink" Target="http://www.klausrubin.dk/tekodukker.html" TargetMode="External"/><Relationship Id="rId4" Type="http://schemas.openxmlformats.org/officeDocument/2006/relationships/webSettings" Target="webSettings.xm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isarna">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61</TotalTime>
  <Pages>3</Pages>
  <Words>1183</Words>
  <Characters>6746</Characters>
  <Application>Microsoft Office Word</Application>
  <DocSecurity>0</DocSecurity>
  <Lines>56</Lines>
  <Paragraphs>15</Paragraphs>
  <ScaleCrop>false</ScaleCrop>
  <HeadingPairs>
    <vt:vector size="2" baseType="variant">
      <vt:variant>
        <vt:lpstr>Naslov</vt:lpstr>
      </vt:variant>
      <vt:variant>
        <vt:i4>1</vt:i4>
      </vt:variant>
    </vt:vector>
  </HeadingPairs>
  <TitlesOfParts>
    <vt:vector size="1" baseType="lpstr">
      <vt:lpstr/>
    </vt:vector>
  </TitlesOfParts>
  <Company/>
  <LinksUpToDate>false</LinksUpToDate>
  <CharactersWithSpaces>79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a Vuga</dc:creator>
  <cp:keywords/>
  <dc:description/>
  <cp:lastModifiedBy>Tea Vuga</cp:lastModifiedBy>
  <cp:revision>7</cp:revision>
  <dcterms:created xsi:type="dcterms:W3CDTF">2021-07-11T09:06:00Z</dcterms:created>
  <dcterms:modified xsi:type="dcterms:W3CDTF">2021-08-14T11:44:00Z</dcterms:modified>
</cp:coreProperties>
</file>